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EBFD2" w14:textId="77777777" w:rsidR="006D45F3" w:rsidRPr="001824E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80866C4" w14:textId="77777777" w:rsidR="001824E5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</w:t>
      </w:r>
    </w:p>
    <w:p w14:paraId="617D447E" w14:textId="64270C5B" w:rsidR="00FA70A4" w:rsidRDefault="000E1D5B" w:rsidP="00FA70A4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Level Playing Field</w:t>
      </w:r>
    </w:p>
    <w:p w14:paraId="7A489AC4" w14:textId="3E239269" w:rsidR="000E1D5B" w:rsidRPr="00FA70A4" w:rsidRDefault="00FA70A4" w:rsidP="000E1D5B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Club/Organisation </w:t>
      </w:r>
      <w:r w:rsidR="000E1D5B"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59067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0/21</w:t>
      </w:r>
    </w:p>
    <w:p w14:paraId="439C606B" w14:textId="64A70942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411"/>
        <w:gridCol w:w="3402"/>
        <w:gridCol w:w="1559"/>
        <w:gridCol w:w="2693"/>
      </w:tblGrid>
      <w:tr w:rsidR="006F16DA" w:rsidRPr="00FA70A4" w14:paraId="30BA226C" w14:textId="77777777" w:rsidTr="00FA70A4">
        <w:tc>
          <w:tcPr>
            <w:tcW w:w="2411" w:type="dxa"/>
            <w:shd w:val="clear" w:color="auto" w:fill="06865F"/>
          </w:tcPr>
          <w:p w14:paraId="19F3EB36" w14:textId="0DA8946B" w:rsidR="006F16DA" w:rsidRPr="00FA70A4" w:rsidRDefault="00ED3A86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Club</w:t>
            </w:r>
            <w:r w:rsidR="006F16DA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 Name:</w:t>
            </w:r>
          </w:p>
        </w:tc>
        <w:tc>
          <w:tcPr>
            <w:tcW w:w="3402" w:type="dxa"/>
          </w:tcPr>
          <w:p w14:paraId="06E397D5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39121CB1" w:rsidR="001824E5" w:rsidRPr="00FA70A4" w:rsidRDefault="001824E5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06865F"/>
          </w:tcPr>
          <w:p w14:paraId="566E7697" w14:textId="7ADC9C77" w:rsidR="006F16DA" w:rsidRPr="00FA70A4" w:rsidRDefault="00ED3A86" w:rsidP="00ED3A86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League</w:t>
            </w:r>
            <w:r w:rsidR="00BB487C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693" w:type="dxa"/>
          </w:tcPr>
          <w:p w14:paraId="66C8643B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4C515DAE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419"/>
        <w:gridCol w:w="2268"/>
        <w:gridCol w:w="1662"/>
        <w:gridCol w:w="3015"/>
        <w:gridCol w:w="1701"/>
      </w:tblGrid>
      <w:tr w:rsidR="00110C8E" w:rsidRPr="00FA70A4" w14:paraId="1F40F7BC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95CBE76" w14:textId="4C5862A9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Staff rol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6037A41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E75CABC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7EF4DD6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289E5C8" w14:textId="350367A1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110C8E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? </w:t>
            </w:r>
          </w:p>
        </w:tc>
      </w:tr>
      <w:tr w:rsidR="00110C8E" w:rsidRPr="00FA70A4" w14:paraId="1544B767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B01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A6CA51E" w14:textId="64447E93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DC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554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2D73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6D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819D9C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71A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83C9AE6" w14:textId="7247F7EF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10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0B0D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9B0F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2E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9239C3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EFB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2C37D6F" w14:textId="5BB7E7D0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7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6189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897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CD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70A1E16A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9FB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562BDB77" w14:textId="24AD9241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520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A7CF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99EC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D7F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BA324BE" w14:textId="5E03D28F" w:rsidR="000E1D5B" w:rsidRPr="00FA70A4" w:rsidRDefault="00ED3A86" w:rsidP="000E1D5B">
      <w:pPr>
        <w:pStyle w:val="NoSpacing"/>
        <w:rPr>
          <w:rFonts w:ascii="Campton Book" w:hAnsi="Campton Book" w:cs="Arial"/>
          <w:b/>
          <w:sz w:val="20"/>
          <w:szCs w:val="20"/>
        </w:rPr>
      </w:pPr>
      <w:bookmarkStart w:id="0" w:name="_Hlk534354863"/>
      <w:r w:rsidRPr="00FA70A4">
        <w:rPr>
          <w:rFonts w:ascii="Campton Book" w:hAnsi="Campton Book" w:cs="Arial"/>
          <w:b/>
          <w:sz w:val="20"/>
          <w:szCs w:val="20"/>
        </w:rPr>
        <w:t>*all names above will be added to our membership data base and will receive our Newsletter.</w:t>
      </w:r>
    </w:p>
    <w:bookmarkEnd w:id="0"/>
    <w:p w14:paraId="1CC5764D" w14:textId="32998578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112"/>
        <w:gridCol w:w="5953"/>
      </w:tblGrid>
      <w:tr w:rsidR="000E1D5B" w:rsidRPr="00FA70A4" w14:paraId="52BE176D" w14:textId="77777777" w:rsidTr="00FA70A4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3882CA24" w:rsidR="000E1D5B" w:rsidRPr="00FA70A4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Key contac</w:t>
            </w:r>
            <w:r w:rsid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t </w:t>
            </w: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for 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club information page.</w:t>
            </w:r>
          </w:p>
        </w:tc>
        <w:tc>
          <w:tcPr>
            <w:tcW w:w="5953" w:type="dxa"/>
          </w:tcPr>
          <w:p w14:paraId="4B0E717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2B8C93CA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217ED656" w14:textId="77777777" w:rsidTr="00FA70A4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953" w:type="dxa"/>
          </w:tcPr>
          <w:p w14:paraId="42D28681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20CB674A" w14:textId="6D580AA2" w:rsidR="000E1D5B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</w:t>
      </w:r>
      <w:r w:rsidR="00FA70A4" w:rsidRPr="00FA70A4">
        <w:rPr>
          <w:rFonts w:ascii="Campton Book" w:hAnsi="Campton Book" w:cs="Arial"/>
          <w:bCs/>
          <w:color w:val="0D0D0D" w:themeColor="text1" w:themeTint="F2"/>
          <w:sz w:val="20"/>
          <w:szCs w:val="20"/>
        </w:rPr>
        <w:t>-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659CE767" w14:textId="77777777" w:rsidR="009B25A2" w:rsidRPr="00FA70A4" w:rsidRDefault="009B25A2" w:rsidP="000E1D5B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FE939E8" w14:textId="1F4AC88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CS payment</w:t>
      </w:r>
      <w:r w:rsidR="00110C8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rclays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nk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230BF8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FA70A4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FA70A4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FA70A4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FA70A4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FA70A4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6CAA70E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0423CE35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Gift Aid?*</w:t>
            </w:r>
          </w:p>
          <w:p w14:paraId="307E1D5B" w14:textId="08759BC2" w:rsidR="008971BD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FA70A4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</w:p>
    <w:p w14:paraId="6D4C800D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</w:p>
    <w:p w14:paraId="2AD96C8F" w14:textId="1A01E351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All applications from new members will be held until the next LPF Trustee Meeting for approval. In the event of an application not being successful all monies will be refunded</w:t>
      </w:r>
    </w:p>
    <w:p w14:paraId="557A5C5D" w14:textId="7424BD10" w:rsidR="00210A17" w:rsidRPr="009B25A2" w:rsidRDefault="009B25A2" w:rsidP="009B25A2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r w:rsidRPr="009B25A2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d on next page.</w:t>
      </w:r>
    </w:p>
    <w:p w14:paraId="58A528C5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234B1867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579974E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0978A98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8A82E7B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ADB20CD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EB27FB6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17B2BABC" w:rsidR="000E1D5B" w:rsidRPr="00FA70A4" w:rsidRDefault="000E1D5B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32D90234" w14:textId="1382BFB9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10A17" w:rsidRPr="00FA70A4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</w:p>
    <w:p w14:paraId="24AE3B0C" w14:textId="77777777" w:rsidR="000E1D5B" w:rsidRPr="00FA70A4" w:rsidRDefault="000E1D5B" w:rsidP="000E1D5B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</w:rPr>
      </w:pPr>
    </w:p>
    <w:p w14:paraId="24571876" w14:textId="77777777" w:rsidR="00210A17" w:rsidRPr="00FA70A4" w:rsidRDefault="000E1D5B" w:rsidP="00210A17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Dated:</w:t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3BB831B1" w:rsidR="000E1D5B" w:rsidRPr="00FA70A4" w:rsidRDefault="000E1D5B" w:rsidP="00210A17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E4C3FC2" w14:textId="77777777" w:rsidR="001824E5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Please note:</w:t>
      </w:r>
    </w:p>
    <w:p w14:paraId="74A17515" w14:textId="0A34FFF6" w:rsidR="006D45F3" w:rsidRPr="00FA70A4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August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to 3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FA70A4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B23F9" w14:textId="552D3A08" w:rsidR="002343A6" w:rsidRPr="008951D0" w:rsidRDefault="002343A6">
    <w:pPr>
      <w:pStyle w:val="Footer"/>
    </w:pPr>
    <w:r w:rsidRPr="008951D0">
      <w:rPr>
        <w:b/>
        <w:bCs/>
      </w:rPr>
      <w:t>Level Playing Field - The Junction - Station Road - Watford - WD17 1ET</w:t>
    </w:r>
    <w:r w:rsidRPr="008951D0">
      <w:rPr>
        <w:b/>
        <w:bCs/>
      </w:rPr>
      <w:br/>
      <w:t xml:space="preserve">E: </w:t>
    </w:r>
    <w:hyperlink r:id="rId1" w:history="1">
      <w:r w:rsidRPr="008951D0">
        <w:rPr>
          <w:rStyle w:val="Hyperlink"/>
          <w:b/>
          <w:bCs/>
        </w:rPr>
        <w:t>Info@levelplayingfield.org.uk</w:t>
      </w:r>
    </w:hyperlink>
    <w:r w:rsidRPr="008951D0">
      <w:rPr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2B91"/>
    <w:rsid w:val="000E6723"/>
    <w:rsid w:val="00110C8E"/>
    <w:rsid w:val="00117CAE"/>
    <w:rsid w:val="001669DB"/>
    <w:rsid w:val="001824E5"/>
    <w:rsid w:val="00210A17"/>
    <w:rsid w:val="00230BF8"/>
    <w:rsid w:val="002343A6"/>
    <w:rsid w:val="00264B2F"/>
    <w:rsid w:val="0035764C"/>
    <w:rsid w:val="00432CB8"/>
    <w:rsid w:val="00486223"/>
    <w:rsid w:val="004E0A73"/>
    <w:rsid w:val="0051464F"/>
    <w:rsid w:val="00543E97"/>
    <w:rsid w:val="00590674"/>
    <w:rsid w:val="005E3729"/>
    <w:rsid w:val="006D45F3"/>
    <w:rsid w:val="006F16DA"/>
    <w:rsid w:val="00710838"/>
    <w:rsid w:val="00713B07"/>
    <w:rsid w:val="007A048F"/>
    <w:rsid w:val="007B298B"/>
    <w:rsid w:val="00835351"/>
    <w:rsid w:val="008670F6"/>
    <w:rsid w:val="008951D0"/>
    <w:rsid w:val="008971BD"/>
    <w:rsid w:val="008B6E1D"/>
    <w:rsid w:val="009B25A2"/>
    <w:rsid w:val="00AB1C68"/>
    <w:rsid w:val="00AC2F79"/>
    <w:rsid w:val="00AE2CB9"/>
    <w:rsid w:val="00AF292B"/>
    <w:rsid w:val="00B04E3E"/>
    <w:rsid w:val="00BB487C"/>
    <w:rsid w:val="00BC3660"/>
    <w:rsid w:val="00C330CC"/>
    <w:rsid w:val="00C3461A"/>
    <w:rsid w:val="00D64C50"/>
    <w:rsid w:val="00D9766A"/>
    <w:rsid w:val="00DD11DC"/>
    <w:rsid w:val="00ED3A86"/>
    <w:rsid w:val="00F92291"/>
    <w:rsid w:val="00FA70A4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3</cp:revision>
  <cp:lastPrinted>2018-11-13T14:22:00Z</cp:lastPrinted>
  <dcterms:created xsi:type="dcterms:W3CDTF">2020-07-31T14:49:00Z</dcterms:created>
  <dcterms:modified xsi:type="dcterms:W3CDTF">2020-07-31T15:15:00Z</dcterms:modified>
</cp:coreProperties>
</file>